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C1B" w:rsidRPr="00321CBE" w:rsidRDefault="00AE7C1B" w:rsidP="00AE7C1B">
      <w:pPr>
        <w:pStyle w:val="Heading1"/>
        <w:jc w:val="center"/>
      </w:pPr>
      <w:r>
        <w:t>Framing Exercise 3</w:t>
      </w:r>
    </w:p>
    <w:p w:rsidR="000C258F" w:rsidRDefault="000C258F" w:rsidP="000C258F">
      <w:r>
        <w:t xml:space="preserve">Corpus </w:t>
      </w:r>
    </w:p>
    <w:p w:rsidR="00E129B7" w:rsidRDefault="00AE7C1B" w:rsidP="00AE7C1B">
      <w:pPr>
        <w:pStyle w:val="ListParagraph"/>
        <w:numPr>
          <w:ilvl w:val="0"/>
          <w:numId w:val="3"/>
        </w:numPr>
      </w:pPr>
      <w:r>
        <w:t xml:space="preserve">Please upload all four of your news stories saved in Plain Text format (.txt) to Voyant-tools.org and paste the corpus link below. </w:t>
      </w:r>
    </w:p>
    <w:p w:rsidR="000C258F" w:rsidRDefault="000C258F" w:rsidP="000C258F">
      <w:r>
        <w:t xml:space="preserve">Cirrus Analysis </w:t>
      </w:r>
    </w:p>
    <w:p w:rsidR="00AE7C1B" w:rsidRDefault="000C258F" w:rsidP="00AE7C1B">
      <w:pPr>
        <w:pStyle w:val="ListParagraph"/>
        <w:numPr>
          <w:ilvl w:val="0"/>
          <w:numId w:val="3"/>
        </w:numPr>
      </w:pPr>
      <w:r>
        <w:t xml:space="preserve">List out all the stopwords you entered into Cirrus for it to generate a more meaningful word cloud (i.e., Cirrus visualization). </w:t>
      </w:r>
    </w:p>
    <w:p w:rsidR="000C258F" w:rsidRDefault="000C258F" w:rsidP="00AE7C1B">
      <w:pPr>
        <w:pStyle w:val="ListParagraph"/>
        <w:numPr>
          <w:ilvl w:val="0"/>
          <w:numId w:val="3"/>
        </w:numPr>
      </w:pPr>
      <w:r>
        <w:t xml:space="preserve">Paste a screen shot of a word cloud at the corpus level and another screen shot of a word cloud at the </w:t>
      </w:r>
      <w:bookmarkStart w:id="0" w:name="_GoBack"/>
      <w:r>
        <w:t xml:space="preserve">individual document level. </w:t>
      </w:r>
    </w:p>
    <w:bookmarkEnd w:id="0"/>
    <w:p w:rsidR="000C258F" w:rsidRDefault="000C258F" w:rsidP="00AE7C1B">
      <w:pPr>
        <w:pStyle w:val="ListParagraph"/>
        <w:numPr>
          <w:ilvl w:val="0"/>
          <w:numId w:val="3"/>
        </w:numPr>
      </w:pPr>
      <w:r>
        <w:t xml:space="preserve">Write up a short (2-3 sentence) observation of the Cirrus visualization you’ve generated. </w:t>
      </w:r>
    </w:p>
    <w:p w:rsidR="000C258F" w:rsidRDefault="000C258F" w:rsidP="000C258F">
      <w:r>
        <w:t>Trend</w:t>
      </w:r>
      <w:r w:rsidR="009657D1">
        <w:t>s</w:t>
      </w:r>
      <w:r>
        <w:t xml:space="preserve"> Analysis</w:t>
      </w:r>
    </w:p>
    <w:p w:rsidR="000C258F" w:rsidRDefault="000C258F" w:rsidP="000C258F">
      <w:pPr>
        <w:pStyle w:val="ListParagraph"/>
        <w:numPr>
          <w:ilvl w:val="0"/>
          <w:numId w:val="4"/>
        </w:numPr>
      </w:pPr>
      <w:r>
        <w:t>Based on your familiarity with the stories and the Cirrus visualization you’ve generated, list out four words you wish to use for the Trend</w:t>
      </w:r>
      <w:r w:rsidR="009657D1">
        <w:t>s</w:t>
      </w:r>
      <w:r>
        <w:t xml:space="preserve"> analysis. </w:t>
      </w:r>
    </w:p>
    <w:p w:rsidR="000C258F" w:rsidRDefault="000C258F" w:rsidP="000C258F">
      <w:pPr>
        <w:pStyle w:val="ListParagraph"/>
        <w:numPr>
          <w:ilvl w:val="0"/>
          <w:numId w:val="4"/>
        </w:numPr>
      </w:pPr>
      <w:r>
        <w:t>Paste a screen shot of the Trend</w:t>
      </w:r>
      <w:r w:rsidR="009657D1">
        <w:t>s</w:t>
      </w:r>
      <w:r>
        <w:t xml:space="preserve"> visualization you’ve generated by using the four words you listed above. </w:t>
      </w:r>
    </w:p>
    <w:p w:rsidR="000C258F" w:rsidRDefault="000C258F" w:rsidP="000C258F">
      <w:pPr>
        <w:pStyle w:val="ListParagraph"/>
        <w:numPr>
          <w:ilvl w:val="0"/>
          <w:numId w:val="4"/>
        </w:numPr>
      </w:pPr>
      <w:r>
        <w:t>Write up a short observation of comparison between the news stories based on the Trend</w:t>
      </w:r>
      <w:r w:rsidR="009657D1">
        <w:t>s</w:t>
      </w:r>
      <w:r>
        <w:t xml:space="preserve"> visualization. </w:t>
      </w:r>
    </w:p>
    <w:sectPr w:rsidR="000C258F" w:rsidSect="00CF4DB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DE1F0D"/>
    <w:multiLevelType w:val="hybridMultilevel"/>
    <w:tmpl w:val="1FB00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060D31"/>
    <w:multiLevelType w:val="hybridMultilevel"/>
    <w:tmpl w:val="A6EA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8056D5"/>
    <w:multiLevelType w:val="hybridMultilevel"/>
    <w:tmpl w:val="3FB6B12C"/>
    <w:lvl w:ilvl="0" w:tplc="71E01ED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16A8E"/>
    <w:multiLevelType w:val="hybridMultilevel"/>
    <w:tmpl w:val="05D2B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Mja2MDI3MDFT0lEKTi0uzszPAykwqgUAPRK2pSwAAAA="/>
  </w:docVars>
  <w:rsids>
    <w:rsidRoot w:val="00AE7C1B"/>
    <w:rsid w:val="000C258F"/>
    <w:rsid w:val="00354347"/>
    <w:rsid w:val="009657D1"/>
    <w:rsid w:val="00AE7C1B"/>
    <w:rsid w:val="00E12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96700D-FFDF-44A5-85FC-52254B5EB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C1B"/>
  </w:style>
  <w:style w:type="paragraph" w:styleId="Heading1">
    <w:name w:val="heading 1"/>
    <w:basedOn w:val="Normal"/>
    <w:next w:val="Normal"/>
    <w:link w:val="Heading1Char"/>
    <w:uiPriority w:val="9"/>
    <w:qFormat/>
    <w:rsid w:val="00AE7C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C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E7C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E7C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Yang</dc:creator>
  <cp:keywords/>
  <dc:description/>
  <cp:lastModifiedBy>Melissa Yang</cp:lastModifiedBy>
  <cp:revision>3</cp:revision>
  <dcterms:created xsi:type="dcterms:W3CDTF">2019-03-07T10:50:00Z</dcterms:created>
  <dcterms:modified xsi:type="dcterms:W3CDTF">2019-03-08T15:17:00Z</dcterms:modified>
</cp:coreProperties>
</file>